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1026" w:rsidRPr="00A01869" w:rsidRDefault="00616DDE" w:rsidP="00A01869">
      <w:pPr>
        <w:pStyle w:val="Heading1"/>
      </w:pPr>
      <w:r w:rsidRPr="00A01869">
        <w:t>H</w:t>
      </w:r>
      <w:r w:rsidR="005977FE" w:rsidRPr="00A01869">
        <w:t xml:space="preserve">ow </w:t>
      </w:r>
      <w:r w:rsidR="007665B7" w:rsidRPr="00A01869">
        <w:t>to</w:t>
      </w:r>
      <w:r w:rsidR="005977FE" w:rsidRPr="00A01869">
        <w:t xml:space="preserve"> Make </w:t>
      </w:r>
      <w:r w:rsidR="006361E4" w:rsidRPr="00A01869">
        <w:t>Non-</w:t>
      </w:r>
      <w:r w:rsidR="008A72FE" w:rsidRPr="00A01869">
        <w:t>Text</w:t>
      </w:r>
      <w:r w:rsidR="006361E4" w:rsidRPr="00A01869">
        <w:t xml:space="preserve"> Objects</w:t>
      </w:r>
      <w:r w:rsidRPr="00A01869">
        <w:t xml:space="preserve"> Accessible</w:t>
      </w:r>
      <w:r w:rsidR="0058324D" w:rsidRPr="00A01869">
        <w:t xml:space="preserve"> in MS Word</w:t>
      </w:r>
    </w:p>
    <w:p w:rsidR="00616DDE" w:rsidRDefault="00616DDE" w:rsidP="00616DDE">
      <w:r>
        <w:t xml:space="preserve">This exercise is designed to show you </w:t>
      </w:r>
      <w:r w:rsidR="006163AF">
        <w:t xml:space="preserve">how to make </w:t>
      </w:r>
      <w:r w:rsidR="006361E4">
        <w:t xml:space="preserve">non-text objects </w:t>
      </w:r>
      <w:r w:rsidR="006163AF">
        <w:t>accessible in a</w:t>
      </w:r>
      <w:r w:rsidR="00731D95">
        <w:t>n</w:t>
      </w:r>
      <w:r w:rsidR="006163AF">
        <w:t xml:space="preserve"> MS Word document.</w:t>
      </w:r>
    </w:p>
    <w:p w:rsidR="005B52E8" w:rsidRPr="00A01869" w:rsidRDefault="006163AF" w:rsidP="00A01869">
      <w:pPr>
        <w:pStyle w:val="Heading2"/>
      </w:pPr>
      <w:r w:rsidRPr="00A01869">
        <w:t>Adding Alt Text to Images</w:t>
      </w:r>
    </w:p>
    <w:p w:rsidR="005B52E8" w:rsidRDefault="00232AA1" w:rsidP="00616DDE">
      <w:r>
        <w:t xml:space="preserve">Like </w:t>
      </w:r>
      <w:r w:rsidR="006163AF">
        <w:t xml:space="preserve">the HTML “alt” attribute that is used to add alternative text </w:t>
      </w:r>
      <w:r w:rsidR="006361E4">
        <w:t>to images in a web page</w:t>
      </w:r>
      <w:r w:rsidR="006163AF">
        <w:t xml:space="preserve">, you can add alt text in MS Word so that </w:t>
      </w:r>
      <w:r w:rsidR="00F94E01">
        <w:t>you</w:t>
      </w:r>
      <w:r w:rsidR="006163AF">
        <w:t xml:space="preserve"> can AUTOMATICALLY transfer t</w:t>
      </w:r>
      <w:r w:rsidR="006361E4">
        <w:t>hem to</w:t>
      </w:r>
      <w:r w:rsidR="006163AF">
        <w:t xml:space="preserve"> a PDF file with the alt text intact</w:t>
      </w:r>
      <w:r w:rsidR="006361E4">
        <w:t xml:space="preserve">. </w:t>
      </w:r>
      <w:r w:rsidR="006163AF">
        <w:t xml:space="preserve"> </w:t>
      </w:r>
    </w:p>
    <w:p w:rsidR="005B52E8" w:rsidRPr="008E4768" w:rsidRDefault="006163AF" w:rsidP="00A01869">
      <w:pPr>
        <w:pStyle w:val="Heading2"/>
      </w:pPr>
      <w:r>
        <w:t>Benefits of Adding Alt Text</w:t>
      </w:r>
    </w:p>
    <w:p w:rsidR="006163AF" w:rsidRPr="006163AF" w:rsidRDefault="006163AF" w:rsidP="006163AF">
      <w:pPr>
        <w:keepNext/>
        <w:rPr>
          <w:rStyle w:val="Strong"/>
          <w:b w:val="0"/>
        </w:rPr>
      </w:pPr>
      <w:r w:rsidRPr="00F94E01">
        <w:rPr>
          <w:rStyle w:val="Strong"/>
        </w:rPr>
        <w:t xml:space="preserve">For </w:t>
      </w:r>
      <w:r w:rsidR="0092514E">
        <w:rPr>
          <w:rStyle w:val="Strong"/>
        </w:rPr>
        <w:t>users who are v</w:t>
      </w:r>
      <w:r w:rsidRPr="00F94E01">
        <w:rPr>
          <w:rStyle w:val="Strong"/>
        </w:rPr>
        <w:t>isually impa</w:t>
      </w:r>
      <w:r w:rsidR="0092514E">
        <w:rPr>
          <w:rStyle w:val="Strong"/>
        </w:rPr>
        <w:t>ired</w:t>
      </w:r>
      <w:r w:rsidRPr="00F94E01">
        <w:rPr>
          <w:rStyle w:val="Strong"/>
        </w:rPr>
        <w:t>:</w:t>
      </w:r>
      <w:r w:rsidRPr="006163AF">
        <w:rPr>
          <w:rStyle w:val="Strong"/>
          <w:b w:val="0"/>
        </w:rPr>
        <w:t xml:space="preserve"> Alt text is used by screen readers to describe non-text objects so that a </w:t>
      </w:r>
      <w:r w:rsidR="0092514E">
        <w:rPr>
          <w:rStyle w:val="Strong"/>
          <w:b w:val="0"/>
        </w:rPr>
        <w:t>use</w:t>
      </w:r>
      <w:r w:rsidR="004F6A47">
        <w:rPr>
          <w:rStyle w:val="Strong"/>
          <w:b w:val="0"/>
        </w:rPr>
        <w:t>r</w:t>
      </w:r>
      <w:r w:rsidR="0092514E">
        <w:rPr>
          <w:rStyle w:val="Strong"/>
          <w:b w:val="0"/>
        </w:rPr>
        <w:t xml:space="preserve"> who is visually impaired </w:t>
      </w:r>
      <w:r w:rsidRPr="006163AF">
        <w:rPr>
          <w:rStyle w:val="Strong"/>
          <w:b w:val="0"/>
        </w:rPr>
        <w:t xml:space="preserve">can understand non-text content. </w:t>
      </w:r>
    </w:p>
    <w:p w:rsidR="00232AA1" w:rsidRDefault="006163AF" w:rsidP="006163AF">
      <w:pPr>
        <w:keepNext/>
        <w:rPr>
          <w:rStyle w:val="Strong"/>
          <w:b w:val="0"/>
        </w:rPr>
      </w:pPr>
      <w:r w:rsidRPr="00F94E01">
        <w:rPr>
          <w:rStyle w:val="Strong"/>
        </w:rPr>
        <w:t>For sighted users:</w:t>
      </w:r>
      <w:r w:rsidRPr="006163AF">
        <w:rPr>
          <w:rStyle w:val="Strong"/>
          <w:b w:val="0"/>
        </w:rPr>
        <w:t xml:space="preserve"> Alt text is for users that have their images turned off in their browser. It is also used to provide additional information about a non-text object particularly an image.</w:t>
      </w:r>
    </w:p>
    <w:p w:rsidR="00B167E3" w:rsidRDefault="00B167E3" w:rsidP="00A01869">
      <w:pPr>
        <w:pStyle w:val="Heading2"/>
      </w:pPr>
      <w:r w:rsidRPr="001C2891">
        <w:t>ADDITIONAL NOTES:</w:t>
      </w:r>
      <w:r>
        <w:t xml:space="preserve"> </w:t>
      </w:r>
    </w:p>
    <w:p w:rsidR="00B167E3" w:rsidRDefault="00B167E3" w:rsidP="00B167E3">
      <w:pPr>
        <w:pStyle w:val="ListParagraph"/>
        <w:numPr>
          <w:ilvl w:val="0"/>
          <w:numId w:val="5"/>
        </w:numPr>
      </w:pPr>
      <w:r>
        <w:t>Alt text can be added to object</w:t>
      </w:r>
      <w:r w:rsidR="00325200">
        <w:t>s</w:t>
      </w:r>
      <w:r>
        <w:t xml:space="preserve"> other than images</w:t>
      </w:r>
      <w:r w:rsidR="00796C0B">
        <w:t xml:space="preserve"> (for example, </w:t>
      </w:r>
      <w:r>
        <w:t>tables, form fields, etc.</w:t>
      </w:r>
      <w:r w:rsidR="00796C0B">
        <w:t>)</w:t>
      </w:r>
    </w:p>
    <w:p w:rsidR="00B167E3" w:rsidRDefault="00216B7E" w:rsidP="00B167E3">
      <w:pPr>
        <w:pStyle w:val="ListParagraph"/>
        <w:numPr>
          <w:ilvl w:val="0"/>
          <w:numId w:val="5"/>
        </w:numPr>
      </w:pPr>
      <w:r>
        <w:t>G</w:t>
      </w:r>
      <w:r w:rsidR="00B167E3">
        <w:t>ood alternative text should:</w:t>
      </w:r>
    </w:p>
    <w:p w:rsidR="00B167E3" w:rsidRDefault="00B167E3" w:rsidP="00B167E3">
      <w:pPr>
        <w:pStyle w:val="ListParagraph"/>
        <w:numPr>
          <w:ilvl w:val="1"/>
          <w:numId w:val="5"/>
        </w:numPr>
      </w:pPr>
      <w:r>
        <w:t>Present accurate and equivale</w:t>
      </w:r>
      <w:r w:rsidR="00F22E44">
        <w:t>nt information about the object</w:t>
      </w:r>
    </w:p>
    <w:p w:rsidR="00B167E3" w:rsidRDefault="00B167E3" w:rsidP="00B167E3">
      <w:pPr>
        <w:pStyle w:val="ListParagraph"/>
        <w:numPr>
          <w:ilvl w:val="1"/>
          <w:numId w:val="5"/>
        </w:numPr>
      </w:pPr>
      <w:r>
        <w:t xml:space="preserve">Be to the point (succinct) </w:t>
      </w:r>
    </w:p>
    <w:p w:rsidR="00B167E3" w:rsidRDefault="002A3656" w:rsidP="00B167E3">
      <w:pPr>
        <w:pStyle w:val="ListParagraph"/>
        <w:numPr>
          <w:ilvl w:val="1"/>
          <w:numId w:val="5"/>
        </w:numPr>
      </w:pPr>
      <w:r>
        <w:t xml:space="preserve">Use </w:t>
      </w:r>
      <w:r w:rsidR="00B167E3">
        <w:t xml:space="preserve">100 or </w:t>
      </w:r>
      <w:r w:rsidR="00F22E44">
        <w:t>less words in a sentence format</w:t>
      </w:r>
    </w:p>
    <w:p w:rsidR="008A72FE" w:rsidRDefault="00B167E3" w:rsidP="00B167E3">
      <w:pPr>
        <w:pStyle w:val="ListParagraph"/>
        <w:numPr>
          <w:ilvl w:val="1"/>
          <w:numId w:val="5"/>
        </w:numPr>
      </w:pPr>
      <w:r>
        <w:t>NOT include phrases like</w:t>
      </w:r>
      <w:r w:rsidR="008A72FE">
        <w:t>:</w:t>
      </w:r>
    </w:p>
    <w:p w:rsidR="008A72FE" w:rsidRDefault="008A72FE" w:rsidP="008A72FE">
      <w:pPr>
        <w:pStyle w:val="ListParagraph"/>
        <w:numPr>
          <w:ilvl w:val="2"/>
          <w:numId w:val="5"/>
        </w:numPr>
      </w:pPr>
      <w:r>
        <w:t xml:space="preserve"> </w:t>
      </w:r>
      <w:r w:rsidR="00B167E3">
        <w:t>image of</w:t>
      </w:r>
    </w:p>
    <w:p w:rsidR="008A72FE" w:rsidRDefault="00B167E3" w:rsidP="008A72FE">
      <w:pPr>
        <w:pStyle w:val="ListParagraph"/>
        <w:numPr>
          <w:ilvl w:val="2"/>
          <w:numId w:val="5"/>
        </w:numPr>
      </w:pPr>
      <w:r>
        <w:t>picture of</w:t>
      </w:r>
    </w:p>
    <w:p w:rsidR="008A72FE" w:rsidRDefault="00B167E3" w:rsidP="008A72FE">
      <w:pPr>
        <w:pStyle w:val="ListParagraph"/>
        <w:numPr>
          <w:ilvl w:val="2"/>
          <w:numId w:val="5"/>
        </w:numPr>
      </w:pPr>
      <w:r>
        <w:t>table of</w:t>
      </w:r>
    </w:p>
    <w:p w:rsidR="008A72FE" w:rsidRDefault="00B167E3" w:rsidP="008A72FE">
      <w:pPr>
        <w:pStyle w:val="ListParagraph"/>
        <w:numPr>
          <w:ilvl w:val="1"/>
          <w:numId w:val="5"/>
        </w:numPr>
      </w:pPr>
      <w:r w:rsidRPr="008A72FE">
        <w:rPr>
          <w:b/>
        </w:rPr>
        <w:t>WHY?</w:t>
      </w:r>
      <w:r>
        <w:t xml:space="preserve"> When JAWS reads an image, it will automatically announce that it is an image. For example, if you wrote an alt text of “flowers in a field”</w:t>
      </w:r>
      <w:r w:rsidR="004F6A47">
        <w:t>,</w:t>
      </w:r>
      <w:r>
        <w:t xml:space="preserve"> then JAWS would read this as “an image of flowers in a field” even though you did not include the phrase “image of.”</w:t>
      </w:r>
      <w:r w:rsidR="00C103FA">
        <w:br/>
        <w:t>However, you can use other descriptive wor</w:t>
      </w:r>
      <w:r w:rsidR="008A72FE">
        <w:t>ds in the front of the alt text:</w:t>
      </w:r>
    </w:p>
    <w:p w:rsidR="008A72FE" w:rsidRDefault="00C103FA" w:rsidP="008A72FE">
      <w:pPr>
        <w:pStyle w:val="ListParagraph"/>
        <w:numPr>
          <w:ilvl w:val="2"/>
          <w:numId w:val="5"/>
        </w:numPr>
      </w:pPr>
      <w:r>
        <w:t>a sketch of</w:t>
      </w:r>
    </w:p>
    <w:p w:rsidR="008A72FE" w:rsidRDefault="00C103FA" w:rsidP="008A72FE">
      <w:pPr>
        <w:pStyle w:val="ListParagraph"/>
        <w:numPr>
          <w:ilvl w:val="2"/>
          <w:numId w:val="5"/>
        </w:numPr>
      </w:pPr>
      <w:r>
        <w:t>a drawing of</w:t>
      </w:r>
    </w:p>
    <w:p w:rsidR="008A72FE" w:rsidRDefault="00C103FA" w:rsidP="008A72FE">
      <w:pPr>
        <w:pStyle w:val="ListParagraph"/>
        <w:numPr>
          <w:ilvl w:val="2"/>
          <w:numId w:val="5"/>
        </w:numPr>
      </w:pPr>
      <w:r>
        <w:t>a painting of</w:t>
      </w:r>
    </w:p>
    <w:p w:rsidR="008A72FE" w:rsidRDefault="00C103FA" w:rsidP="008A72FE">
      <w:pPr>
        <w:pStyle w:val="ListParagraph"/>
        <w:numPr>
          <w:ilvl w:val="2"/>
          <w:numId w:val="5"/>
        </w:numPr>
      </w:pPr>
      <w:r>
        <w:t>an illustration of</w:t>
      </w:r>
    </w:p>
    <w:p w:rsidR="00B167E3" w:rsidRDefault="003D380D" w:rsidP="008A72FE">
      <w:pPr>
        <w:pStyle w:val="ListParagraph"/>
        <w:numPr>
          <w:ilvl w:val="2"/>
          <w:numId w:val="5"/>
        </w:numPr>
      </w:pPr>
      <w:r>
        <w:t>a blueprint of</w:t>
      </w:r>
    </w:p>
    <w:p w:rsidR="00C8189C" w:rsidRDefault="006C05F1" w:rsidP="00C8189C">
      <w:pPr>
        <w:pStyle w:val="ListParagraph"/>
        <w:numPr>
          <w:ilvl w:val="0"/>
          <w:numId w:val="5"/>
        </w:numPr>
      </w:pPr>
      <w:r w:rsidRPr="006C05F1">
        <w:t>If the image is for decoration only</w:t>
      </w:r>
      <w:r w:rsidR="00C8189C">
        <w:t>, an alt text is not necessary.</w:t>
      </w:r>
    </w:p>
    <w:p w:rsidR="00C8189C" w:rsidRPr="006C05F1" w:rsidRDefault="00C103FA" w:rsidP="00C8189C">
      <w:pPr>
        <w:pStyle w:val="ListParagraph"/>
        <w:numPr>
          <w:ilvl w:val="0"/>
          <w:numId w:val="5"/>
        </w:numPr>
      </w:pPr>
      <w:r>
        <w:t>Alternative text</w:t>
      </w:r>
      <w:r w:rsidR="00C8189C">
        <w:t xml:space="preserve"> will not be transferred to the PDF if the image </w:t>
      </w:r>
      <w:r w:rsidR="002D0FF0">
        <w:t>is in</w:t>
      </w:r>
      <w:r w:rsidR="00C8189C">
        <w:t xml:space="preserve"> the header or the footer of </w:t>
      </w:r>
      <w:r w:rsidR="002D0FF0">
        <w:t>a</w:t>
      </w:r>
      <w:r w:rsidR="00C8189C">
        <w:t xml:space="preserve"> MS Word document.</w:t>
      </w:r>
    </w:p>
    <w:p w:rsidR="002E080F" w:rsidRDefault="00AC4B26" w:rsidP="00A01869">
      <w:pPr>
        <w:pStyle w:val="Heading2"/>
      </w:pPr>
      <w:r>
        <w:t xml:space="preserve">Making an Image </w:t>
      </w:r>
      <w:r w:rsidR="002D0FF0">
        <w:t>Accessible</w:t>
      </w:r>
    </w:p>
    <w:p w:rsidR="00AC4B26" w:rsidRDefault="00AC4B26" w:rsidP="00882958">
      <w:pPr>
        <w:pStyle w:val="ListParagraph"/>
        <w:numPr>
          <w:ilvl w:val="0"/>
          <w:numId w:val="6"/>
        </w:numPr>
      </w:pPr>
      <w:r w:rsidRPr="008A72FE">
        <w:rPr>
          <w:noProof/>
        </w:rPr>
        <w:t>Right</w:t>
      </w:r>
      <w:r w:rsidR="008A72FE">
        <w:rPr>
          <w:noProof/>
        </w:rPr>
        <w:t>-</w:t>
      </w:r>
      <w:r w:rsidR="008A72FE">
        <w:t xml:space="preserve">click each image below, </w:t>
      </w:r>
      <w:r>
        <w:t xml:space="preserve">select </w:t>
      </w:r>
      <w:r w:rsidRPr="008A72FE">
        <w:rPr>
          <w:b/>
        </w:rPr>
        <w:t>Format Picture</w:t>
      </w:r>
      <w:r w:rsidRPr="008A72FE">
        <w:rPr>
          <w:b/>
          <w:noProof/>
        </w:rPr>
        <w:t>…</w:t>
      </w:r>
      <w:r w:rsidRPr="008A72FE">
        <w:rPr>
          <w:b/>
        </w:rPr>
        <w:t xml:space="preserve"> </w:t>
      </w:r>
      <w:r>
        <w:t>from the menu</w:t>
      </w:r>
      <w:r w:rsidR="008A72FE">
        <w:t>,</w:t>
      </w:r>
      <w:r>
        <w:t xml:space="preserve"> and then select the </w:t>
      </w:r>
      <w:r w:rsidRPr="008A72FE">
        <w:rPr>
          <w:b/>
        </w:rPr>
        <w:t>Layout and Properties icon</w:t>
      </w:r>
      <w:r>
        <w:t xml:space="preserve">. Click the </w:t>
      </w:r>
      <w:r w:rsidRPr="008A72FE">
        <w:rPr>
          <w:b/>
        </w:rPr>
        <w:t>triangle next to the Alt Text</w:t>
      </w:r>
      <w:r>
        <w:t xml:space="preserve"> link to expand it.</w:t>
      </w:r>
    </w:p>
    <w:p w:rsidR="00AC4B26" w:rsidRDefault="00AC4B26" w:rsidP="00882958">
      <w:pPr>
        <w:pStyle w:val="ListParagraph"/>
        <w:numPr>
          <w:ilvl w:val="0"/>
          <w:numId w:val="6"/>
        </w:numPr>
      </w:pPr>
      <w:r>
        <w:t xml:space="preserve">In the panel that appears, add a concise </w:t>
      </w:r>
      <w:r w:rsidRPr="008A72FE">
        <w:rPr>
          <w:b/>
        </w:rPr>
        <w:t>alternative text</w:t>
      </w:r>
      <w:r>
        <w:t xml:space="preserve"> (e.g., Accessible Logo)</w:t>
      </w:r>
      <w:r w:rsidR="002D0FF0">
        <w:t xml:space="preserve"> </w:t>
      </w:r>
      <w:r>
        <w:t xml:space="preserve">in the </w:t>
      </w:r>
      <w:r w:rsidRPr="008A72FE">
        <w:rPr>
          <w:b/>
        </w:rPr>
        <w:t>Description field</w:t>
      </w:r>
      <w:r>
        <w:t xml:space="preserve"> (not the Title field).</w:t>
      </w:r>
    </w:p>
    <w:p w:rsidR="00AC4B26" w:rsidRDefault="00AC4B26" w:rsidP="002D0FF0">
      <w:pPr>
        <w:pStyle w:val="ListParagraph"/>
      </w:pPr>
    </w:p>
    <w:p w:rsidR="00AC4B26" w:rsidRDefault="00AC4B26" w:rsidP="00AC4B26">
      <w:pPr>
        <w:keepNext/>
      </w:pPr>
      <w:r>
        <w:rPr>
          <w:noProof/>
        </w:rPr>
        <w:drawing>
          <wp:inline distT="0" distB="0" distL="0" distR="0" wp14:anchorId="0028B9C0" wp14:editId="356AB605">
            <wp:extent cx="2100137" cy="2076450"/>
            <wp:effectExtent l="0" t="0" r="0" b="0"/>
            <wp:docPr id="1" name="Picture 1" descr="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cessibility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9875" cy="2076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B26" w:rsidRDefault="00AC4B26" w:rsidP="00AC4B26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: Accessibility Logo with no Alt Text set in the Format Pictures settings.</w:t>
      </w:r>
      <w:bookmarkStart w:id="0" w:name="_GoBack"/>
      <w:r w:rsidRPr="00E36A92">
        <w:rPr>
          <w:noProof/>
        </w:rPr>
        <w:drawing>
          <wp:inline distT="0" distB="0" distL="0" distR="0" wp14:anchorId="59D5AB4B" wp14:editId="75193D6D">
            <wp:extent cx="2649682" cy="2590800"/>
            <wp:effectExtent l="0" t="0" r="0" b="0"/>
            <wp:docPr id="1024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4" name="Picture 3" descr="Accessibility symbol on a keyboard.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9682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  <w:bookmarkEnd w:id="0"/>
    </w:p>
    <w:p w:rsidR="00AC4B26" w:rsidRPr="00E36A92" w:rsidRDefault="00AC4B26" w:rsidP="00AC4B26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: </w:t>
      </w:r>
      <w:r w:rsidRPr="007C6659">
        <w:t>Accessibility symbol on a keyboard (Alt Text is NOT set in the Format Pictures settings for this image.)</w:t>
      </w:r>
    </w:p>
    <w:p w:rsidR="00AC4B26" w:rsidRDefault="00AC4B26" w:rsidP="00AC4B26">
      <w:r w:rsidRPr="00491C86">
        <w:rPr>
          <w:b/>
        </w:rPr>
        <w:t>NOTE</w:t>
      </w:r>
      <w:r>
        <w:t xml:space="preserve">: In MS Word 2007, the menu’s option is </w:t>
      </w:r>
      <w:r w:rsidRPr="00491C86">
        <w:rPr>
          <w:b/>
        </w:rPr>
        <w:t>Size</w:t>
      </w:r>
      <w:r>
        <w:t xml:space="preserve"> instead of </w:t>
      </w:r>
      <w:r w:rsidRPr="00491C86">
        <w:rPr>
          <w:b/>
        </w:rPr>
        <w:t>Format Picture</w:t>
      </w:r>
      <w:r>
        <w:t xml:space="preserve">. </w:t>
      </w:r>
    </w:p>
    <w:p w:rsidR="003B52F1" w:rsidRDefault="00D67C00" w:rsidP="00AC4B26">
      <w:r>
        <w:br/>
      </w:r>
      <w:r>
        <w:br/>
      </w:r>
    </w:p>
    <w:sectPr w:rsidR="003B52F1" w:rsidSect="00821D9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630" w:right="1170" w:bottom="5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4928" w:rsidRDefault="000B4928" w:rsidP="00325200">
      <w:pPr>
        <w:spacing w:after="0" w:line="240" w:lineRule="auto"/>
      </w:pPr>
      <w:r>
        <w:separator/>
      </w:r>
    </w:p>
  </w:endnote>
  <w:endnote w:type="continuationSeparator" w:id="0">
    <w:p w:rsidR="000B4928" w:rsidRDefault="000B4928" w:rsidP="003252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322D" w:rsidRDefault="00EE322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322D" w:rsidRDefault="00EE322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322D" w:rsidRDefault="00EE322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4928" w:rsidRDefault="000B4928" w:rsidP="00325200">
      <w:pPr>
        <w:spacing w:after="0" w:line="240" w:lineRule="auto"/>
      </w:pPr>
      <w:r>
        <w:separator/>
      </w:r>
    </w:p>
  </w:footnote>
  <w:footnote w:type="continuationSeparator" w:id="0">
    <w:p w:rsidR="000B4928" w:rsidRDefault="000B4928" w:rsidP="003252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322D" w:rsidRDefault="00EE322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0271" w:rsidRPr="008C0271" w:rsidRDefault="008C0271" w:rsidP="008C0271">
    <w:r w:rsidRPr="008C0271">
      <w:rPr>
        <w:b/>
      </w:rPr>
      <w:t>Class:</w:t>
    </w:r>
    <w:r w:rsidR="00A01869">
      <w:t xml:space="preserve"> Accessible Word Documents   </w:t>
    </w:r>
    <w:r w:rsidRPr="008C0271">
      <w:rPr>
        <w:b/>
      </w:rPr>
      <w:t>Instructor:</w:t>
    </w:r>
    <w:r w:rsidRPr="008C0271">
      <w:t xml:space="preserve"> Cornelius Chopin</w:t>
    </w:r>
  </w:p>
  <w:p w:rsidR="008C0271" w:rsidRDefault="008C027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322D" w:rsidRDefault="00EE322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244B0"/>
    <w:multiLevelType w:val="hybridMultilevel"/>
    <w:tmpl w:val="95E86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227CD"/>
    <w:multiLevelType w:val="hybridMultilevel"/>
    <w:tmpl w:val="1F86C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2077A"/>
    <w:multiLevelType w:val="hybridMultilevel"/>
    <w:tmpl w:val="FF482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1E0F9E"/>
    <w:multiLevelType w:val="hybridMultilevel"/>
    <w:tmpl w:val="886C1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7268F"/>
    <w:multiLevelType w:val="hybridMultilevel"/>
    <w:tmpl w:val="4DC29A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AE78FC"/>
    <w:multiLevelType w:val="hybridMultilevel"/>
    <w:tmpl w:val="7436CBE2"/>
    <w:lvl w:ilvl="0" w:tplc="63729CF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D22822"/>
    <w:multiLevelType w:val="hybridMultilevel"/>
    <w:tmpl w:val="A29838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C35A56"/>
    <w:multiLevelType w:val="hybridMultilevel"/>
    <w:tmpl w:val="1A6AD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074CDF"/>
    <w:multiLevelType w:val="hybridMultilevel"/>
    <w:tmpl w:val="88103750"/>
    <w:lvl w:ilvl="0" w:tplc="63729CF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65EDC"/>
    <w:multiLevelType w:val="hybridMultilevel"/>
    <w:tmpl w:val="EEFA87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E721A8"/>
    <w:multiLevelType w:val="hybridMultilevel"/>
    <w:tmpl w:val="D012E2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6B4275"/>
    <w:multiLevelType w:val="hybridMultilevel"/>
    <w:tmpl w:val="19007D02"/>
    <w:lvl w:ilvl="0" w:tplc="201AE3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A8207D"/>
    <w:multiLevelType w:val="hybridMultilevel"/>
    <w:tmpl w:val="063EF6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A44802"/>
    <w:multiLevelType w:val="hybridMultilevel"/>
    <w:tmpl w:val="7D6282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8"/>
  </w:num>
  <w:num w:numId="5">
    <w:abstractNumId w:val="7"/>
  </w:num>
  <w:num w:numId="6">
    <w:abstractNumId w:val="10"/>
  </w:num>
  <w:num w:numId="7">
    <w:abstractNumId w:val="6"/>
  </w:num>
  <w:num w:numId="8">
    <w:abstractNumId w:val="3"/>
  </w:num>
  <w:num w:numId="9">
    <w:abstractNumId w:val="11"/>
  </w:num>
  <w:num w:numId="10">
    <w:abstractNumId w:val="1"/>
  </w:num>
  <w:num w:numId="11">
    <w:abstractNumId w:val="2"/>
  </w:num>
  <w:num w:numId="12">
    <w:abstractNumId w:val="12"/>
  </w:num>
  <w:num w:numId="13">
    <w:abstractNumId w:val="1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1MDQ2NzY0tbS0NDFR0lEKTi0uzszPAykwqgUAzDE+cCwAAAA="/>
  </w:docVars>
  <w:rsids>
    <w:rsidRoot w:val="00C96C8F"/>
    <w:rsid w:val="000078B3"/>
    <w:rsid w:val="00050385"/>
    <w:rsid w:val="000521F6"/>
    <w:rsid w:val="00053159"/>
    <w:rsid w:val="00061E9B"/>
    <w:rsid w:val="000A0535"/>
    <w:rsid w:val="000B4928"/>
    <w:rsid w:val="000E4633"/>
    <w:rsid w:val="001100C8"/>
    <w:rsid w:val="00110AA2"/>
    <w:rsid w:val="001252B1"/>
    <w:rsid w:val="00136B75"/>
    <w:rsid w:val="00140F1F"/>
    <w:rsid w:val="00154023"/>
    <w:rsid w:val="00164325"/>
    <w:rsid w:val="00182AC9"/>
    <w:rsid w:val="0019366C"/>
    <w:rsid w:val="001B6AF1"/>
    <w:rsid w:val="001C250B"/>
    <w:rsid w:val="001C2891"/>
    <w:rsid w:val="001C6C55"/>
    <w:rsid w:val="001E5260"/>
    <w:rsid w:val="00203900"/>
    <w:rsid w:val="00216B7E"/>
    <w:rsid w:val="00232AA1"/>
    <w:rsid w:val="002567E6"/>
    <w:rsid w:val="00262D22"/>
    <w:rsid w:val="002656B1"/>
    <w:rsid w:val="002904C0"/>
    <w:rsid w:val="002A3656"/>
    <w:rsid w:val="002A4A4E"/>
    <w:rsid w:val="002A6568"/>
    <w:rsid w:val="002D0143"/>
    <w:rsid w:val="002D0FF0"/>
    <w:rsid w:val="002E080F"/>
    <w:rsid w:val="00325200"/>
    <w:rsid w:val="00340136"/>
    <w:rsid w:val="00373585"/>
    <w:rsid w:val="00375D04"/>
    <w:rsid w:val="003B52F1"/>
    <w:rsid w:val="003D380D"/>
    <w:rsid w:val="003E5ED1"/>
    <w:rsid w:val="003E6B66"/>
    <w:rsid w:val="00403802"/>
    <w:rsid w:val="00437780"/>
    <w:rsid w:val="00442522"/>
    <w:rsid w:val="00445B47"/>
    <w:rsid w:val="00491C86"/>
    <w:rsid w:val="0049673C"/>
    <w:rsid w:val="004C3758"/>
    <w:rsid w:val="004C5195"/>
    <w:rsid w:val="004D52BA"/>
    <w:rsid w:val="004F531A"/>
    <w:rsid w:val="004F6A47"/>
    <w:rsid w:val="005349AB"/>
    <w:rsid w:val="00572F6D"/>
    <w:rsid w:val="0058324D"/>
    <w:rsid w:val="00594CEE"/>
    <w:rsid w:val="005977FE"/>
    <w:rsid w:val="005A4E8D"/>
    <w:rsid w:val="005B52E8"/>
    <w:rsid w:val="005F431A"/>
    <w:rsid w:val="006163AF"/>
    <w:rsid w:val="00616DDE"/>
    <w:rsid w:val="006361E4"/>
    <w:rsid w:val="00653D55"/>
    <w:rsid w:val="006708D1"/>
    <w:rsid w:val="0067159C"/>
    <w:rsid w:val="006A64B9"/>
    <w:rsid w:val="006B62AC"/>
    <w:rsid w:val="006C05F1"/>
    <w:rsid w:val="006C1900"/>
    <w:rsid w:val="006F1AC2"/>
    <w:rsid w:val="00711B0C"/>
    <w:rsid w:val="00731D95"/>
    <w:rsid w:val="00747DF0"/>
    <w:rsid w:val="007665B7"/>
    <w:rsid w:val="00781DFE"/>
    <w:rsid w:val="00785551"/>
    <w:rsid w:val="00792DBE"/>
    <w:rsid w:val="00796C0B"/>
    <w:rsid w:val="008125C8"/>
    <w:rsid w:val="00821D93"/>
    <w:rsid w:val="008757B3"/>
    <w:rsid w:val="00882958"/>
    <w:rsid w:val="00884812"/>
    <w:rsid w:val="008A02F5"/>
    <w:rsid w:val="008A286C"/>
    <w:rsid w:val="008A72FE"/>
    <w:rsid w:val="008C0271"/>
    <w:rsid w:val="008D4A0B"/>
    <w:rsid w:val="008E4768"/>
    <w:rsid w:val="008F039E"/>
    <w:rsid w:val="0090402D"/>
    <w:rsid w:val="00910F94"/>
    <w:rsid w:val="00913A0E"/>
    <w:rsid w:val="00914378"/>
    <w:rsid w:val="0092514E"/>
    <w:rsid w:val="00927E90"/>
    <w:rsid w:val="00930158"/>
    <w:rsid w:val="009546E9"/>
    <w:rsid w:val="009559F3"/>
    <w:rsid w:val="009B2A76"/>
    <w:rsid w:val="009C6CF8"/>
    <w:rsid w:val="009F3BF9"/>
    <w:rsid w:val="009F74EB"/>
    <w:rsid w:val="00A00C46"/>
    <w:rsid w:val="00A01869"/>
    <w:rsid w:val="00A018DF"/>
    <w:rsid w:val="00A04634"/>
    <w:rsid w:val="00A33D23"/>
    <w:rsid w:val="00A44736"/>
    <w:rsid w:val="00A51026"/>
    <w:rsid w:val="00A727CD"/>
    <w:rsid w:val="00A77055"/>
    <w:rsid w:val="00A845FD"/>
    <w:rsid w:val="00A93C27"/>
    <w:rsid w:val="00AC4B26"/>
    <w:rsid w:val="00AC5742"/>
    <w:rsid w:val="00AD68FA"/>
    <w:rsid w:val="00AD79D9"/>
    <w:rsid w:val="00B167E3"/>
    <w:rsid w:val="00B21080"/>
    <w:rsid w:val="00B22F86"/>
    <w:rsid w:val="00B85DD8"/>
    <w:rsid w:val="00B9380C"/>
    <w:rsid w:val="00C103FA"/>
    <w:rsid w:val="00C12393"/>
    <w:rsid w:val="00C16C5F"/>
    <w:rsid w:val="00C750AD"/>
    <w:rsid w:val="00C8189C"/>
    <w:rsid w:val="00C842BA"/>
    <w:rsid w:val="00C86595"/>
    <w:rsid w:val="00C86CFE"/>
    <w:rsid w:val="00C96C8F"/>
    <w:rsid w:val="00D05B6C"/>
    <w:rsid w:val="00D27E76"/>
    <w:rsid w:val="00D40B4E"/>
    <w:rsid w:val="00D67C00"/>
    <w:rsid w:val="00D86F17"/>
    <w:rsid w:val="00D92E3F"/>
    <w:rsid w:val="00D944F8"/>
    <w:rsid w:val="00DD69C8"/>
    <w:rsid w:val="00DE106C"/>
    <w:rsid w:val="00DF10AD"/>
    <w:rsid w:val="00DF2E1D"/>
    <w:rsid w:val="00E36A92"/>
    <w:rsid w:val="00E804D6"/>
    <w:rsid w:val="00EA2A07"/>
    <w:rsid w:val="00EE322D"/>
    <w:rsid w:val="00F22E44"/>
    <w:rsid w:val="00F6491C"/>
    <w:rsid w:val="00F91966"/>
    <w:rsid w:val="00F94939"/>
    <w:rsid w:val="00F94E01"/>
    <w:rsid w:val="00FF5414"/>
    <w:rsid w:val="00FF7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29C0D60B-1581-4CCD-9096-678E0C493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1869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1869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1869"/>
    <w:rPr>
      <w:rFonts w:ascii="Arial" w:eastAsiaTheme="majorEastAsia" w:hAnsi="Arial" w:cs="Arial"/>
      <w:b/>
      <w:bCs/>
      <w:sz w:val="28"/>
      <w:szCs w:val="28"/>
    </w:rPr>
  </w:style>
  <w:style w:type="character" w:styleId="Strong">
    <w:name w:val="Strong"/>
    <w:basedOn w:val="DefaultParagraphFont"/>
    <w:uiPriority w:val="22"/>
    <w:qFormat/>
    <w:rsid w:val="005B52E8"/>
    <w:rPr>
      <w:b/>
      <w:bCs/>
    </w:rPr>
  </w:style>
  <w:style w:type="paragraph" w:styleId="ListParagraph">
    <w:name w:val="List Paragraph"/>
    <w:basedOn w:val="Normal"/>
    <w:uiPriority w:val="34"/>
    <w:qFormat/>
    <w:rsid w:val="005B52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B52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2E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A01869"/>
    <w:rPr>
      <w:rFonts w:ascii="Arial" w:eastAsiaTheme="majorEastAsia" w:hAnsi="Arial" w:cs="Arial"/>
      <w:b/>
      <w:bCs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078B3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252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5200"/>
  </w:style>
  <w:style w:type="paragraph" w:styleId="Footer">
    <w:name w:val="footer"/>
    <w:basedOn w:val="Normal"/>
    <w:link w:val="FooterChar"/>
    <w:uiPriority w:val="99"/>
    <w:unhideWhenUsed/>
    <w:rsid w:val="003252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52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682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</TotalTime>
  <Pages>2</Pages>
  <Words>413</Words>
  <Characters>1959</Characters>
  <Application>Microsoft Office Word</Application>
  <DocSecurity>0</DocSecurity>
  <Lines>3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xas</Company>
  <LinksUpToDate>false</LinksUpToDate>
  <CharactersWithSpaces>2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Chopin,Cornelius (HHSC/DARS)</cp:lastModifiedBy>
  <cp:revision>66</cp:revision>
  <cp:lastPrinted>2012-10-19T19:03:00Z</cp:lastPrinted>
  <dcterms:created xsi:type="dcterms:W3CDTF">2012-10-19T16:43:00Z</dcterms:created>
  <dcterms:modified xsi:type="dcterms:W3CDTF">2018-04-30T13:46:00Z</dcterms:modified>
</cp:coreProperties>
</file>